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7B6C" w:rsidRPr="006516FA" w:rsidRDefault="006516FA" w:rsidP="006516FA">
      <w:pPr>
        <w:jc w:val="center"/>
        <w:rPr>
          <w:b/>
          <w:bCs/>
          <w:sz w:val="24"/>
          <w:szCs w:val="24"/>
          <w:lang w:val="en-GB"/>
        </w:rPr>
      </w:pPr>
      <w:r w:rsidRPr="006516FA">
        <w:rPr>
          <w:b/>
          <w:bCs/>
          <w:sz w:val="24"/>
          <w:szCs w:val="24"/>
          <w:lang w:val="en-GB"/>
        </w:rPr>
        <w:t>POOLING LAYER</w:t>
      </w:r>
    </w:p>
    <w:p w:rsidR="006516FA" w:rsidRDefault="006516FA" w:rsidP="00135B8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  <w:lang w:val="en" w:bidi="th-TH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  <w:lang w:val="en" w:bidi="th-TH"/>
        </w:rPr>
        <w:t>Drawbacks convolutional layers introduces more number of parameters</w:t>
      </w:r>
      <w:r w:rsidR="00135B8D">
        <w:rPr>
          <w:rFonts w:ascii="Times New Roman" w:hAnsi="Times New Roman" w:cs="Times New Roman"/>
          <w:b/>
          <w:bCs/>
          <w:color w:val="000000"/>
          <w:sz w:val="24"/>
          <w:szCs w:val="24"/>
          <w:lang w:val="en" w:bidi="th-TH"/>
        </w:rPr>
        <w:t xml:space="preserve">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  <w:lang w:val="en" w:bidi="th-TH"/>
        </w:rPr>
        <w:t xml:space="preserve">and pooling layer fully discarded some pixel wise information we need a better and more efficient way to neural network model </w:t>
      </w:r>
      <w:proofErr w:type="spellStart"/>
      <w:r>
        <w:rPr>
          <w:rFonts w:ascii="Times New Roman" w:hAnsi="Times New Roman" w:cs="Times New Roman"/>
          <w:b/>
          <w:bCs/>
          <w:color w:val="000000"/>
          <w:sz w:val="24"/>
          <w:szCs w:val="24"/>
          <w:lang w:val="en" w:bidi="th-TH"/>
        </w:rPr>
        <w:t>to</w:t>
      </w:r>
      <w:proofErr w:type="spellEnd"/>
      <w:r>
        <w:rPr>
          <w:rFonts w:ascii="Times New Roman" w:hAnsi="Times New Roman" w:cs="Times New Roman"/>
          <w:b/>
          <w:bCs/>
          <w:color w:val="000000"/>
          <w:sz w:val="24"/>
          <w:szCs w:val="24"/>
          <w:lang w:val="en" w:bidi="th-TH"/>
        </w:rPr>
        <w:t xml:space="preserve"> sure to the process of receptive field to solve for a solution problem well</w:t>
      </w:r>
    </w:p>
    <w:p w:rsidR="006516FA" w:rsidRPr="006516FA" w:rsidRDefault="00A4313A" w:rsidP="006516FA">
      <w:pPr>
        <w:rPr>
          <w:lang w:val="en"/>
        </w:rPr>
      </w:pPr>
      <w:r>
        <w:t xml:space="preserve">For image restoration problems such as super-resolution and denoising, image details are very important. Therefore, most deep-learning approaches for such problems do not use pooling. Increasing depth by adding a new weight </w:t>
      </w:r>
      <w:proofErr w:type="gramStart"/>
      <w:r>
        <w:t>layer basically</w:t>
      </w:r>
      <w:proofErr w:type="gramEnd"/>
      <w:r>
        <w:t xml:space="preserve"> introduces more parameters. Two problems can arise. First, overfitting is highly likely. More data are now</w:t>
      </w:r>
      <w:r>
        <w:t xml:space="preserve"> </w:t>
      </w:r>
      <w:r>
        <w:t xml:space="preserve">required. Second, the model becomes too huge to be stored and </w:t>
      </w:r>
      <w:proofErr w:type="gramStart"/>
      <w:r>
        <w:t>retrieved</w:t>
      </w:r>
      <w:proofErr w:type="gramEnd"/>
      <w:r>
        <w:t>.</w:t>
      </w:r>
      <w:bookmarkStart w:id="0" w:name="_GoBack"/>
      <w:bookmarkEnd w:id="0"/>
    </w:p>
    <w:sectPr w:rsidR="006516FA" w:rsidRPr="006516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ysDQxsbQ0NjYyM7VQ0lEKTi0uzszPAykwqgUA7E69tiwAAAA="/>
  </w:docVars>
  <w:rsids>
    <w:rsidRoot w:val="006516FA"/>
    <w:rsid w:val="00135B8D"/>
    <w:rsid w:val="006516FA"/>
    <w:rsid w:val="00741FB4"/>
    <w:rsid w:val="00A4313A"/>
    <w:rsid w:val="00C27B6C"/>
    <w:rsid w:val="00CD7F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2CB18B"/>
  <w15:chartTrackingRefBased/>
  <w15:docId w15:val="{B1AD2025-DDB6-4154-89A5-16B83C6636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05</Words>
  <Characters>6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Muhammad</dc:creator>
  <cp:keywords/>
  <dc:description/>
  <cp:lastModifiedBy>Wazir Muhammad</cp:lastModifiedBy>
  <cp:revision>2</cp:revision>
  <dcterms:created xsi:type="dcterms:W3CDTF">2019-08-25T12:24:00Z</dcterms:created>
  <dcterms:modified xsi:type="dcterms:W3CDTF">2019-08-25T14:32:00Z</dcterms:modified>
</cp:coreProperties>
</file>